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1" w:name="mariadb"/>
      <w:r>
        <w:t xml:space="preserve">MariaDB</w:t>
      </w:r>
      <w:bookmarkEnd w:id="121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Heading1"/>
      </w:pPr>
      <w:bookmarkStart w:id="122" w:name="desarrollo-hardware"/>
      <w:r>
        <w:t xml:space="preserve">Desarrollo hardware</w:t>
      </w:r>
      <w:bookmarkEnd w:id="122"/>
    </w:p>
    <w:p>
      <w:pPr>
        <w:pStyle w:val="Heading2"/>
      </w:pPr>
      <w:bookmarkStart w:id="123" w:name="arduino-ide"/>
      <w:r>
        <w:t xml:space="preserve">Arduino IDE</w:t>
      </w:r>
      <w:bookmarkEnd w:id="12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5" w:name="X0f890df5e473809ad2e21388b2ed362b400e4cb"/>
      <w:r>
        <w:t xml:space="preserve">Añadir biblioteca de soporte para Makeblock</w:t>
      </w:r>
      <w:bookmarkEnd w:id="125"/>
    </w:p>
    <w:p>
      <w:pPr>
        <w:pStyle w:val="FirstParagraph"/>
      </w:pPr>
      <w:r>
        <w:t xml:space="preserve">Clonamos el</w:t>
      </w:r>
      <w:r>
        <w:t xml:space="preserve"> </w:t>
      </w:r>
      <w:hyperlink r:id="rId12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7" w:name="pinguino-ide"/>
      <w:r>
        <w:t xml:space="preserve">Pinguino IDE</w:t>
      </w:r>
      <w:bookmarkEnd w:id="1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9" w:name="kicad"/>
      <w:r>
        <w:t xml:space="preserve">KiCAD</w:t>
      </w:r>
      <w:bookmarkEnd w:id="129"/>
    </w:p>
    <w:p>
      <w:pPr>
        <w:pStyle w:val="FirstParagraph"/>
      </w:pPr>
      <w:r>
        <w:t xml:space="preserve">En la</w:t>
      </w:r>
      <w:r>
        <w:t xml:space="preserve"> </w:t>
      </w:r>
      <w:hyperlink r:id="rId130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r>
        <w:t xml:space="preserve">Analizador lógico</w:t>
      </w:r>
      <w:bookmarkEnd w:id="134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6" w:name="sigrok"/>
      <w:r>
        <w:t xml:space="preserve">Sigrok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7" w:name="sump-logic-analyzer"/>
      <w:r>
        <w:t xml:space="preserve">Sump logic analyzer</w:t>
      </w:r>
      <w:bookmarkEnd w:id="137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8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9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0" w:name="ols"/>
      <w:r>
        <w:t xml:space="preserve">OLS</w:t>
      </w:r>
      <w:bookmarkEnd w:id="14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1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2" w:name="icestudio"/>
      <w:r>
        <w:t xml:space="preserve">IceStudio</w:t>
      </w:r>
      <w:bookmarkEnd w:id="142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3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4" w:name="platformio"/>
      <w:r>
        <w:t xml:space="preserve">PlatformIO</w:t>
      </w:r>
      <w:bookmarkEnd w:id="144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5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6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7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8" w:name="reprap"/>
      <w:r>
        <w:t xml:space="preserve">RepRap</w:t>
      </w:r>
      <w:bookmarkEnd w:id="148"/>
    </w:p>
    <w:p>
      <w:pPr>
        <w:pStyle w:val="Heading3"/>
      </w:pPr>
      <w:bookmarkStart w:id="149" w:name="openscad"/>
      <w:r>
        <w:t xml:space="preserve">OpenScad</w:t>
      </w:r>
      <w:bookmarkEnd w:id="149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0" w:name="slic3r"/>
      <w:r>
        <w:t xml:space="preserve">Slic3r</w:t>
      </w:r>
      <w:bookmarkEnd w:id="150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2" w:name="slic3r-prusa-edition"/>
      <w:r>
        <w:t xml:space="preserve">Slic3r Prusa Edition</w:t>
      </w:r>
      <w:bookmarkEnd w:id="152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4" w:name="ideamaker"/>
      <w:r>
        <w:t xml:space="preserve">ideaMaker</w:t>
      </w:r>
      <w:bookmarkEnd w:id="154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6" w:name="ultimaker-cura"/>
      <w:r>
        <w:t xml:space="preserve">Ultimaker Cura</w:t>
      </w:r>
      <w:bookmarkEnd w:id="156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8" w:name="pronterface"/>
      <w:r>
        <w:t xml:space="preserve">Pronterface</w:t>
      </w:r>
      <w:bookmarkEnd w:id="158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9" w:name="aplicaciones-de-gráficos"/>
      <w:r>
        <w:t xml:space="preserve">Aplicaciones de gráficos</w:t>
      </w:r>
      <w:bookmarkEnd w:id="159"/>
    </w:p>
    <w:p>
      <w:pPr>
        <w:pStyle w:val="Heading2"/>
      </w:pPr>
      <w:bookmarkStart w:id="160" w:name="librecad"/>
      <w:r>
        <w:t xml:space="preserve">LibreCAD</w:t>
      </w:r>
      <w:bookmarkEnd w:id="160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1" w:name="freecad"/>
      <w:r>
        <w:t xml:space="preserve">FreeCAD</w:t>
      </w:r>
      <w:bookmarkEnd w:id="161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inkscape"/>
      <w:r>
        <w:t xml:space="preserve">Inkscape</w:t>
      </w:r>
      <w:bookmarkEnd w:id="162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3" w:name="gimp"/>
      <w:r>
        <w:t xml:space="preserve">Gimp</w:t>
      </w:r>
      <w:bookmarkEnd w:id="163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4" w:name="plugins-de-gimp"/>
      <w:r>
        <w:t xml:space="preserve">Plugins de Gimp</w:t>
      </w:r>
      <w:bookmarkEnd w:id="164"/>
    </w:p>
    <w:p>
      <w:pPr>
        <w:pStyle w:val="Heading4"/>
      </w:pPr>
      <w:bookmarkStart w:id="165" w:name="resynthesizer"/>
      <w:r>
        <w:t xml:space="preserve">resynthesizer</w:t>
      </w:r>
      <w:bookmarkEnd w:id="165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7" w:name="krita"/>
      <w:r>
        <w:t xml:space="preserve">Krita</w:t>
      </w:r>
      <w:bookmarkEnd w:id="167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8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69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0" w:name="mypaint"/>
      <w:r>
        <w:t xml:space="preserve">MyPaint</w:t>
      </w:r>
      <w:bookmarkEnd w:id="170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2" w:name="alchemy"/>
      <w:r>
        <w:t xml:space="preserve">Alchemy</w:t>
      </w:r>
      <w:bookmarkEnd w:id="172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4" w:name="capturas-de-pantalla"/>
      <w:r>
        <w:t xml:space="preserve">Capturas de pantalla</w:t>
      </w:r>
      <w:bookmarkEnd w:id="174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5" w:name="dia"/>
      <w:r>
        <w:t xml:space="preserve">dia</w:t>
      </w:r>
      <w:bookmarkEnd w:id="175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6" w:name="blender"/>
      <w:r>
        <w:t xml:space="preserve">Blender</w:t>
      </w:r>
      <w:bookmarkEnd w:id="176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7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8" w:name="structure-synth"/>
      <w:r>
        <w:t xml:space="preserve">Structure Synth</w:t>
      </w:r>
      <w:bookmarkEnd w:id="178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9" w:name="heron-animation"/>
      <w:r>
        <w:t xml:space="preserve">Heron animation</w:t>
      </w:r>
      <w:bookmarkEnd w:id="179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80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1" w:name="stopmotion"/>
      <w:r>
        <w:t xml:space="preserve">Stopmotion</w:t>
      </w:r>
      <w:bookmarkEnd w:id="181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2" w:name="X7336877a37c871d825c982161d3fc95ecbf114d"/>
      <w:r>
        <w:t xml:space="preserve">Instalación del driver digiment para tabletas gráficas Huion</w:t>
      </w:r>
      <w:bookmarkEnd w:id="182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3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4" w:name="sonido"/>
      <w:r>
        <w:t xml:space="preserve">Sonido</w:t>
      </w:r>
      <w:bookmarkEnd w:id="184"/>
    </w:p>
    <w:p>
      <w:pPr>
        <w:pStyle w:val="Heading2"/>
      </w:pPr>
      <w:bookmarkStart w:id="185" w:name="spotify"/>
      <w:r>
        <w:t xml:space="preserve">Spotify</w:t>
      </w:r>
      <w:bookmarkEnd w:id="185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6" w:name="audacity"/>
      <w:r>
        <w:t xml:space="preserve">Audacity</w:t>
      </w:r>
      <w:bookmarkEnd w:id="186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7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8" w:name="clementine"/>
      <w:r>
        <w:t xml:space="preserve">Clementine</w:t>
      </w:r>
      <w:bookmarkEnd w:id="188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9" w:name="video"/>
      <w:r>
        <w:t xml:space="preserve">Video</w:t>
      </w:r>
      <w:bookmarkEnd w:id="189"/>
    </w:p>
    <w:p>
      <w:pPr>
        <w:pStyle w:val="Heading2"/>
      </w:pPr>
      <w:bookmarkStart w:id="190" w:name="shotcut"/>
      <w:r>
        <w:t xml:space="preserve">Shotcut</w:t>
      </w:r>
      <w:bookmarkEnd w:id="190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2" w:name="kdenlive"/>
      <w:r>
        <w:t xml:space="preserve">kdenlive</w:t>
      </w:r>
      <w:bookmarkEnd w:id="192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3" w:name="grabación-de-screencast"/>
      <w:r>
        <w:t xml:space="preserve">Grabación de screencast</w:t>
      </w:r>
      <w:bookmarkEnd w:id="193"/>
    </w:p>
    <w:p>
      <w:pPr>
        <w:pStyle w:val="Heading3"/>
      </w:pPr>
      <w:bookmarkStart w:id="194" w:name="vokoscreen-y-kazam"/>
      <w:r>
        <w:t xml:space="preserve">Vokoscreen y Kazam</w:t>
      </w:r>
      <w:bookmarkEnd w:id="194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5" w:name="fotografía"/>
      <w:r>
        <w:t xml:space="preserve">Fotografía</w:t>
      </w:r>
      <w:bookmarkEnd w:id="195"/>
    </w:p>
    <w:p>
      <w:pPr>
        <w:pStyle w:val="Heading2"/>
      </w:pPr>
      <w:bookmarkStart w:id="196" w:name="rawtherapee"/>
      <w:r>
        <w:t xml:space="preserve">Rawtherapee</w:t>
      </w:r>
      <w:bookmarkEnd w:id="196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7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8" w:name="darktable"/>
      <w:r>
        <w:t xml:space="preserve">Darktable</w:t>
      </w:r>
      <w:bookmarkEnd w:id="198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9" w:name="seguridad"/>
      <w:r>
        <w:t xml:space="preserve">Seguridad</w:t>
      </w:r>
      <w:bookmarkEnd w:id="199"/>
    </w:p>
    <w:p>
      <w:pPr>
        <w:pStyle w:val="Heading2"/>
      </w:pPr>
      <w:bookmarkStart w:id="200" w:name="X6a0e16db6249cf086c548e44e14b8433d93c4ce"/>
      <w:r>
        <w:t xml:space="preserve">Autenticación en servidores por clave pública</w:t>
      </w:r>
      <w:bookmarkEnd w:id="200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1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2" w:name="claves-gpg"/>
      <w:r>
        <w:t xml:space="preserve">Claves gpg</w:t>
      </w:r>
      <w:bookmarkEnd w:id="202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3" w:name="seahorse"/>
      <w:r>
        <w:t xml:space="preserve">Seahorse</w:t>
      </w:r>
      <w:bookmarkEnd w:id="203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4" w:name="conexión-a-github-con-claves-ssh"/>
      <w:r>
        <w:t xml:space="preserve">Conexión a github con claves ssh</w:t>
      </w:r>
      <w:bookmarkEnd w:id="204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5" w:name="claves-ssh"/>
      <w:r>
        <w:t xml:space="preserve">Claves ssh</w:t>
      </w:r>
      <w:bookmarkEnd w:id="205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6" w:name="signal"/>
      <w:r>
        <w:t xml:space="preserve">Signal</w:t>
      </w:r>
      <w:bookmarkEnd w:id="206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7" w:name="lector-dni-electrónico"/>
      <w:r>
        <w:t xml:space="preserve">Lector DNI electrónico</w:t>
      </w:r>
      <w:bookmarkEnd w:id="207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8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9" w:name="virtualizaciones-y-contenedores"/>
      <w:r>
        <w:t xml:space="preserve">Virtualizaciones y contenedores</w:t>
      </w:r>
      <w:bookmarkEnd w:id="209"/>
    </w:p>
    <w:p>
      <w:pPr>
        <w:pStyle w:val="Heading2"/>
      </w:pPr>
      <w:bookmarkStart w:id="210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10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1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2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3" w:name="docker"/>
      <w:r>
        <w:t xml:space="preserve">Docker</w:t>
      </w:r>
      <w:bookmarkEnd w:id="213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4" w:name="utilidades-para-mapas-y-cartografía"/>
      <w:r>
        <w:t xml:space="preserve">Utilidades para mapas y cartografía</w:t>
      </w:r>
      <w:bookmarkEnd w:id="214"/>
    </w:p>
    <w:p>
      <w:pPr>
        <w:pStyle w:val="Heading2"/>
      </w:pPr>
      <w:bookmarkStart w:id="215" w:name="josm"/>
      <w:r>
        <w:t xml:space="preserve">josm</w:t>
      </w:r>
      <w:bookmarkEnd w:id="215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6" w:name="mobac"/>
      <w:r>
        <w:t xml:space="preserve">MOBAC</w:t>
      </w:r>
      <w:bookmarkEnd w:id="216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7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8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9" w:name="referencias-1"/>
      <w:r>
        <w:t xml:space="preserve">Referencias</w:t>
      </w:r>
      <w:bookmarkEnd w:id="219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20" w:name="qgis"/>
      <w:r>
        <w:t xml:space="preserve">QGIS</w:t>
      </w:r>
      <w:bookmarkEnd w:id="220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1" w:name="referencias-2"/>
      <w:r>
        <w:t xml:space="preserve">Referencias</w:t>
      </w:r>
      <w:bookmarkEnd w:id="221"/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6" w:name="recetas-variadas"/>
      <w:r>
        <w:t xml:space="preserve">Recetas variadas</w:t>
      </w:r>
      <w:bookmarkEnd w:id="226"/>
    </w:p>
    <w:p>
      <w:pPr>
        <w:pStyle w:val="Heading2"/>
      </w:pPr>
      <w:bookmarkStart w:id="227" w:name="X33d8340d63b075527f67ef9944c59f7d34b252c"/>
      <w:r>
        <w:t xml:space="preserve">Solucionar problemas de menús duplicados usando menulibre</w:t>
      </w:r>
      <w:bookmarkEnd w:id="227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8" w:name="formatear-memoria-usb"/>
      <w:r>
        <w:t xml:space="preserve">Formatear memoria usb</w:t>
      </w:r>
      <w:bookmarkEnd w:id="228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9" w:name="X08ab2ce06bd96f1aedd31c64dede876a7338a2f"/>
      <w:r>
        <w:t xml:space="preserve">Copiar la clave pública ssh en un servidor remoto</w:t>
      </w:r>
      <w:bookmarkEnd w:id="229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30" w:name="ssh-access-from-termux"/>
      <w:r>
        <w:t xml:space="preserve">ssh access from termux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2" w:name="sdr-instalaciones-varias"/>
      <w:r>
        <w:t xml:space="preserve">SDR instalaciones varias</w:t>
      </w:r>
      <w:bookmarkEnd w:id="232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3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4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5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3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24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17" Target="http://mobac.sourceforge.net/" TargetMode="External" /><Relationship Type="http://schemas.openxmlformats.org/officeDocument/2006/relationships/hyperlink" Id="rId218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197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25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3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66" Target="https://github.com/bootchk/resynthesizer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1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0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8" Target="https://krita.org" TargetMode="External" /><Relationship Type="http://schemas.openxmlformats.org/officeDocument/2006/relationships/hyperlink" Id="rId169" Target="https://launchpad.net/~kritalime/+archive/ubuntu/ppa" TargetMode="External" /><Relationship Type="http://schemas.openxmlformats.org/officeDocument/2006/relationships/hyperlink" Id="rId231" Target="https://linuxconfig.org/ssh-into-linux-your-computer-from-android-with-termux" TargetMode="External" /><Relationship Type="http://schemas.openxmlformats.org/officeDocument/2006/relationships/hyperlink" Id="rId222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35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4" Target="https://sdrgal.wordpress.com/" TargetMode="External" /><Relationship Type="http://schemas.openxmlformats.org/officeDocument/2006/relationships/hyperlink" Id="rId187" Target="https://theaudacitytopodcast.com/chriss-dynamic-compressor-plugin-for-audacity/" TargetMode="External" /><Relationship Type="http://schemas.openxmlformats.org/officeDocument/2006/relationships/hyperlink" Id="rId223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77" Target="https://www.blender.org" TargetMode="External" /><Relationship Type="http://schemas.openxmlformats.org/officeDocument/2006/relationships/hyperlink" Id="rId201" Target="https://www.digitalocean.com/community/tutorials/understanding-the-ssh-encryption-and-connection-process" TargetMode="External" /><Relationship Type="http://schemas.openxmlformats.org/officeDocument/2006/relationships/hyperlink" Id="rId208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3" Target="https://www.rtl-sdr.com/" TargetMode="External" /><Relationship Type="http://schemas.openxmlformats.org/officeDocument/2006/relationships/hyperlink" Id="rId191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2" Target="https://www.virtualbox.org/wiki/Downloads" TargetMode="External" /><Relationship Type="http://schemas.openxmlformats.org/officeDocument/2006/relationships/hyperlink" Id="rId211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3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24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17" Target="http://mobac.sourceforge.net/" TargetMode="External" /><Relationship Type="http://schemas.openxmlformats.org/officeDocument/2006/relationships/hyperlink" Id="rId218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197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25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3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66" Target="https://github.com/bootchk/resynthesizer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1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0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8" Target="https://krita.org" TargetMode="External" /><Relationship Type="http://schemas.openxmlformats.org/officeDocument/2006/relationships/hyperlink" Id="rId169" Target="https://launchpad.net/~kritalime/+archive/ubuntu/ppa" TargetMode="External" /><Relationship Type="http://schemas.openxmlformats.org/officeDocument/2006/relationships/hyperlink" Id="rId231" Target="https://linuxconfig.org/ssh-into-linux-your-computer-from-android-with-termux" TargetMode="External" /><Relationship Type="http://schemas.openxmlformats.org/officeDocument/2006/relationships/hyperlink" Id="rId222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35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4" Target="https://sdrgal.wordpress.com/" TargetMode="External" /><Relationship Type="http://schemas.openxmlformats.org/officeDocument/2006/relationships/hyperlink" Id="rId187" Target="https://theaudacitytopodcast.com/chriss-dynamic-compressor-plugin-for-audacity/" TargetMode="External" /><Relationship Type="http://schemas.openxmlformats.org/officeDocument/2006/relationships/hyperlink" Id="rId223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77" Target="https://www.blender.org" TargetMode="External" /><Relationship Type="http://schemas.openxmlformats.org/officeDocument/2006/relationships/hyperlink" Id="rId201" Target="https://www.digitalocean.com/community/tutorials/understanding-the-ssh-encryption-and-connection-process" TargetMode="External" /><Relationship Type="http://schemas.openxmlformats.org/officeDocument/2006/relationships/hyperlink" Id="rId208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3" Target="https://www.rtl-sdr.com/" TargetMode="External" /><Relationship Type="http://schemas.openxmlformats.org/officeDocument/2006/relationships/hyperlink" Id="rId191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2" Target="https://www.virtualbox.org/wiki/Downloads" TargetMode="External" /><Relationship Type="http://schemas.openxmlformats.org/officeDocument/2006/relationships/hyperlink" Id="rId211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8-19T16:59:34Z</dcterms:created>
  <dcterms:modified xsi:type="dcterms:W3CDTF">2019-08-19T16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